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D403A" w14:textId="55827C5E" w:rsidR="00895C05" w:rsidRPr="005A1143" w:rsidRDefault="00895C05" w:rsidP="000D5F64">
      <w:pPr>
        <w:spacing w:after="0" w:line="276" w:lineRule="auto"/>
        <w:jc w:val="center"/>
        <w:rPr>
          <w:rFonts w:ascii="Roobert" w:hAnsi="Roobert" w:cs="Arial"/>
          <w:lang w:val="en-GB"/>
        </w:rPr>
      </w:pPr>
      <w:r w:rsidRPr="005A1143">
        <w:rPr>
          <w:rFonts w:ascii="Roobert" w:hAnsi="Roobert" w:cs="Arial"/>
          <w:lang w:val="en-GB"/>
        </w:rPr>
        <w:t>P</w:t>
      </w:r>
      <w:r w:rsidR="005C3E67" w:rsidRPr="005A1143">
        <w:rPr>
          <w:rFonts w:ascii="Roobert" w:hAnsi="Roobert" w:cs="Arial"/>
          <w:lang w:val="en-GB"/>
        </w:rPr>
        <w:t>ress release</w:t>
      </w:r>
    </w:p>
    <w:p w14:paraId="2BD2992D" w14:textId="10A16C2B" w:rsidR="00BE3572" w:rsidRPr="005A1143" w:rsidRDefault="00E06D75" w:rsidP="000D5F64">
      <w:pPr>
        <w:spacing w:after="0" w:line="276" w:lineRule="auto"/>
        <w:jc w:val="center"/>
        <w:rPr>
          <w:rFonts w:ascii="Roobert" w:hAnsi="Roobert" w:cs="Arial"/>
          <w:lang w:val="en-GB"/>
        </w:rPr>
      </w:pPr>
      <w:r w:rsidRPr="005A1143">
        <w:rPr>
          <w:rFonts w:ascii="Roobert" w:hAnsi="Roobert" w:cs="Arial"/>
          <w:lang w:val="en-GB"/>
        </w:rPr>
        <w:t>4</w:t>
      </w:r>
      <w:r w:rsidR="005C3E67" w:rsidRPr="005A1143">
        <w:rPr>
          <w:rFonts w:ascii="Roobert" w:hAnsi="Roobert" w:cs="Arial"/>
          <w:lang w:val="en-GB"/>
        </w:rPr>
        <w:t xml:space="preserve"> </w:t>
      </w:r>
      <w:r w:rsidRPr="005A1143">
        <w:rPr>
          <w:rFonts w:ascii="Roobert" w:hAnsi="Roobert" w:cs="Arial"/>
          <w:lang w:val="en-GB"/>
        </w:rPr>
        <w:t xml:space="preserve">August </w:t>
      </w:r>
      <w:r w:rsidR="005C3E67" w:rsidRPr="005A1143">
        <w:rPr>
          <w:rFonts w:ascii="Roobert" w:hAnsi="Roobert" w:cs="Arial"/>
          <w:lang w:val="en-GB"/>
        </w:rPr>
        <w:t>2022</w:t>
      </w:r>
    </w:p>
    <w:p w14:paraId="5DDE4108" w14:textId="05BC64DB" w:rsidR="00651CD4" w:rsidRPr="005A1143" w:rsidRDefault="002E091E" w:rsidP="005A1143">
      <w:pPr>
        <w:spacing w:after="0" w:line="276" w:lineRule="auto"/>
        <w:jc w:val="center"/>
        <w:rPr>
          <w:rFonts w:ascii="Roobert" w:hAnsi="Roobert" w:cs="Arial"/>
          <w:lang w:val="en-GB"/>
        </w:rPr>
      </w:pPr>
      <w:r w:rsidRPr="005A1143">
        <w:rPr>
          <w:rFonts w:ascii="Roobert" w:hAnsi="Roobert" w:cs="Arial"/>
          <w:lang w:val="en-GB"/>
        </w:rPr>
        <w:t>Vilnius</w:t>
      </w:r>
    </w:p>
    <w:p w14:paraId="1A94DB62" w14:textId="5BB10765" w:rsidR="00E06D75" w:rsidRPr="005A1143" w:rsidRDefault="00E06D75" w:rsidP="000D5F64">
      <w:pPr>
        <w:jc w:val="both"/>
        <w:rPr>
          <w:rFonts w:ascii="Roobert" w:hAnsi="Roobert"/>
          <w:lang w:val="en-GB"/>
        </w:rPr>
      </w:pPr>
    </w:p>
    <w:p w14:paraId="305C6A10" w14:textId="64853EAD" w:rsidR="00793D8A" w:rsidRPr="005A1143" w:rsidRDefault="00793D8A" w:rsidP="005A1143">
      <w:pPr>
        <w:jc w:val="center"/>
        <w:rPr>
          <w:rFonts w:ascii="Roobert" w:hAnsi="Roobert"/>
          <w:b/>
          <w:bCs/>
          <w:lang w:val="en-GB"/>
        </w:rPr>
      </w:pPr>
      <w:r w:rsidRPr="005A1143">
        <w:rPr>
          <w:rFonts w:ascii="Roobert" w:hAnsi="Roobert"/>
          <w:b/>
          <w:bCs/>
          <w:lang w:val="en-GB"/>
        </w:rPr>
        <w:t>Litgrid's results for the first half of the year: reliable electricity transmission ensured, preparations for synchronisation continue</w:t>
      </w:r>
    </w:p>
    <w:p w14:paraId="7E7ED103" w14:textId="77777777" w:rsidR="00793D8A" w:rsidRPr="005A1143" w:rsidRDefault="00793D8A" w:rsidP="00793D8A">
      <w:pPr>
        <w:jc w:val="both"/>
        <w:rPr>
          <w:rFonts w:ascii="Roobert" w:hAnsi="Roobert"/>
          <w:sz w:val="20"/>
          <w:szCs w:val="20"/>
          <w:lang w:val="en-GB"/>
        </w:rPr>
      </w:pPr>
    </w:p>
    <w:p w14:paraId="645DAE05" w14:textId="4E0CFBB5" w:rsidR="00793D8A" w:rsidRPr="005A1143" w:rsidRDefault="00793D8A" w:rsidP="00793D8A">
      <w:pPr>
        <w:jc w:val="both"/>
        <w:rPr>
          <w:rFonts w:ascii="Roobert" w:hAnsi="Roobert"/>
          <w:b/>
          <w:bCs/>
          <w:sz w:val="20"/>
          <w:szCs w:val="20"/>
          <w:lang w:val="en-GB"/>
        </w:rPr>
      </w:pPr>
      <w:r w:rsidRPr="005A1143">
        <w:rPr>
          <w:rFonts w:ascii="Roobert" w:hAnsi="Roobert"/>
          <w:b/>
          <w:bCs/>
          <w:sz w:val="20"/>
          <w:szCs w:val="20"/>
          <w:lang w:val="en-GB"/>
        </w:rPr>
        <w:t>Litgrid, Lithuanian electricity transmission system operator, has ensured positive reliability indicators in the first half of this year and continued to prepare for</w:t>
      </w:r>
      <w:r w:rsidR="0094549A">
        <w:rPr>
          <w:rFonts w:ascii="Roobert" w:hAnsi="Roobert"/>
          <w:b/>
          <w:bCs/>
          <w:sz w:val="20"/>
          <w:szCs w:val="20"/>
          <w:lang w:val="en-GB"/>
        </w:rPr>
        <w:t xml:space="preserve"> the</w:t>
      </w:r>
      <w:r w:rsidRPr="005A1143">
        <w:rPr>
          <w:rFonts w:ascii="Roobert" w:hAnsi="Roobert"/>
          <w:b/>
          <w:bCs/>
          <w:sz w:val="20"/>
          <w:szCs w:val="20"/>
          <w:lang w:val="en-GB"/>
        </w:rPr>
        <w:t xml:space="preserve"> synchronisation</w:t>
      </w:r>
      <w:r w:rsidRPr="005A1143">
        <w:rPr>
          <w:rFonts w:ascii="Roobert" w:hAnsi="Roobert"/>
          <w:b/>
          <w:bCs/>
          <w:sz w:val="20"/>
          <w:szCs w:val="20"/>
          <w:lang w:val="en-GB"/>
        </w:rPr>
        <w:t>.</w:t>
      </w:r>
    </w:p>
    <w:p w14:paraId="78E9D738" w14:textId="3C0F4151" w:rsidR="00793D8A" w:rsidRPr="005A1143" w:rsidRDefault="00793D8A" w:rsidP="00793D8A">
      <w:pPr>
        <w:jc w:val="both"/>
        <w:rPr>
          <w:rFonts w:ascii="Roobert" w:hAnsi="Roobert"/>
          <w:b/>
          <w:bCs/>
          <w:sz w:val="20"/>
          <w:szCs w:val="20"/>
          <w:lang w:val="en-GB"/>
        </w:rPr>
      </w:pPr>
      <w:r w:rsidRPr="005A1143">
        <w:rPr>
          <w:rFonts w:ascii="Roobert" w:hAnsi="Roobert"/>
          <w:b/>
          <w:bCs/>
          <w:sz w:val="20"/>
          <w:szCs w:val="20"/>
          <w:lang w:val="en-GB"/>
        </w:rPr>
        <w:t>The implementation of the synchronisation with the continental European grid and other strategic projects</w:t>
      </w:r>
      <w:r w:rsidR="0094549A">
        <w:rPr>
          <w:rFonts w:ascii="Roobert" w:hAnsi="Roobert"/>
          <w:b/>
          <w:bCs/>
          <w:sz w:val="20"/>
          <w:szCs w:val="20"/>
          <w:lang w:val="en-GB"/>
        </w:rPr>
        <w:t xml:space="preserve"> was ensured</w:t>
      </w:r>
      <w:r w:rsidRPr="005A1143">
        <w:rPr>
          <w:rFonts w:ascii="Roobert" w:hAnsi="Roobert"/>
          <w:b/>
          <w:bCs/>
          <w:sz w:val="20"/>
          <w:szCs w:val="20"/>
          <w:lang w:val="en-GB"/>
        </w:rPr>
        <w:t xml:space="preserve">. Increased electricity market prices were the main factor behind the increase in both revenues and costs, </w:t>
      </w:r>
      <w:r w:rsidR="0094549A">
        <w:rPr>
          <w:rFonts w:ascii="Roobert" w:hAnsi="Roobert"/>
          <w:b/>
          <w:bCs/>
          <w:sz w:val="20"/>
          <w:szCs w:val="20"/>
          <w:lang w:val="en-GB"/>
        </w:rPr>
        <w:t>having negative</w:t>
      </w:r>
      <w:r w:rsidRPr="005A1143">
        <w:rPr>
          <w:rFonts w:ascii="Roobert" w:hAnsi="Roobert"/>
          <w:b/>
          <w:bCs/>
          <w:sz w:val="20"/>
          <w:szCs w:val="20"/>
          <w:lang w:val="en-GB"/>
        </w:rPr>
        <w:t xml:space="preserve"> impact</w:t>
      </w:r>
      <w:r w:rsidR="0094549A">
        <w:rPr>
          <w:rFonts w:ascii="Roobert" w:hAnsi="Roobert"/>
          <w:b/>
          <w:bCs/>
          <w:sz w:val="20"/>
          <w:szCs w:val="20"/>
          <w:lang w:val="en-GB"/>
        </w:rPr>
        <w:t xml:space="preserve"> on</w:t>
      </w:r>
      <w:r w:rsidRPr="005A1143">
        <w:rPr>
          <w:rFonts w:ascii="Roobert" w:hAnsi="Roobert"/>
          <w:b/>
          <w:bCs/>
          <w:sz w:val="20"/>
          <w:szCs w:val="20"/>
          <w:lang w:val="en-GB"/>
        </w:rPr>
        <w:t xml:space="preserve"> the company's profit.</w:t>
      </w:r>
    </w:p>
    <w:p w14:paraId="31EFDCEF" w14:textId="220BC0FB"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 xml:space="preserve">"In the first half of this year, we </w:t>
      </w:r>
      <w:r w:rsidR="0094549A">
        <w:rPr>
          <w:rFonts w:ascii="Roobert" w:hAnsi="Roobert"/>
          <w:sz w:val="20"/>
          <w:szCs w:val="20"/>
          <w:lang w:val="en-GB"/>
        </w:rPr>
        <w:t xml:space="preserve">smoothly </w:t>
      </w:r>
      <w:r w:rsidRPr="005A1143">
        <w:rPr>
          <w:rFonts w:ascii="Roobert" w:hAnsi="Roobert"/>
          <w:sz w:val="20"/>
          <w:szCs w:val="20"/>
          <w:lang w:val="en-GB"/>
        </w:rPr>
        <w:t xml:space="preserve">continued to deliver on our key </w:t>
      </w:r>
      <w:r w:rsidR="0094549A">
        <w:rPr>
          <w:rFonts w:ascii="Roobert" w:hAnsi="Roobert"/>
          <w:sz w:val="20"/>
          <w:szCs w:val="20"/>
          <w:lang w:val="en-GB"/>
        </w:rPr>
        <w:t>goals</w:t>
      </w:r>
      <w:r w:rsidRPr="005A1143">
        <w:rPr>
          <w:rFonts w:ascii="Roobert" w:hAnsi="Roobert"/>
          <w:sz w:val="20"/>
          <w:szCs w:val="20"/>
          <w:lang w:val="en-GB"/>
        </w:rPr>
        <w:t xml:space="preserve">. </w:t>
      </w:r>
      <w:proofErr w:type="gramStart"/>
      <w:r w:rsidRPr="005A1143">
        <w:rPr>
          <w:rFonts w:ascii="Roobert" w:hAnsi="Roobert"/>
          <w:sz w:val="20"/>
          <w:szCs w:val="20"/>
          <w:lang w:val="en-GB"/>
        </w:rPr>
        <w:t>First of all</w:t>
      </w:r>
      <w:proofErr w:type="gramEnd"/>
      <w:r w:rsidRPr="005A1143">
        <w:rPr>
          <w:rFonts w:ascii="Roobert" w:hAnsi="Roobert"/>
          <w:sz w:val="20"/>
          <w:szCs w:val="20"/>
          <w:lang w:val="en-GB"/>
        </w:rPr>
        <w:t xml:space="preserve">, we continued our preparations for </w:t>
      </w:r>
      <w:r w:rsidR="0094549A">
        <w:rPr>
          <w:rFonts w:ascii="Roobert" w:hAnsi="Roobert"/>
          <w:sz w:val="20"/>
          <w:szCs w:val="20"/>
          <w:lang w:val="en-GB"/>
        </w:rPr>
        <w:t xml:space="preserve">the </w:t>
      </w:r>
      <w:r w:rsidRPr="005A1143">
        <w:rPr>
          <w:rFonts w:ascii="Roobert" w:hAnsi="Roobert"/>
          <w:sz w:val="20"/>
          <w:szCs w:val="20"/>
          <w:lang w:val="en-GB"/>
        </w:rPr>
        <w:t xml:space="preserve">synchronisation: we started the construction of 3 strategic projects - the 330 kV lines Darbėnai-Bitėnai and </w:t>
      </w:r>
      <w:proofErr w:type="spellStart"/>
      <w:r w:rsidRPr="005A1143">
        <w:rPr>
          <w:rFonts w:ascii="Roobert" w:hAnsi="Roobert"/>
          <w:sz w:val="20"/>
          <w:szCs w:val="20"/>
          <w:lang w:val="en-GB"/>
        </w:rPr>
        <w:t>Kruoni</w:t>
      </w:r>
      <w:r w:rsidR="005A1143" w:rsidRPr="005A1143">
        <w:rPr>
          <w:rFonts w:ascii="Roobert" w:hAnsi="Roobert"/>
          <w:sz w:val="20"/>
          <w:szCs w:val="20"/>
          <w:lang w:val="en-GB"/>
        </w:rPr>
        <w:t>s</w:t>
      </w:r>
      <w:proofErr w:type="spellEnd"/>
      <w:r w:rsidRPr="005A1143">
        <w:rPr>
          <w:rFonts w:ascii="Roobert" w:hAnsi="Roobert"/>
          <w:sz w:val="20"/>
          <w:szCs w:val="20"/>
          <w:lang w:val="en-GB"/>
        </w:rPr>
        <w:t xml:space="preserve"> HAE-Bitėnai and the Neris substation, we signed an agreement with our partners on additional funding of EUR 170 million for synchronisation projects in the Baltic States and Poland, and we are intensively preparing for the isolated operation test of the Lithuanian system planned </w:t>
      </w:r>
      <w:r w:rsidR="0094549A">
        <w:rPr>
          <w:rFonts w:ascii="Roobert" w:hAnsi="Roobert"/>
          <w:sz w:val="20"/>
          <w:szCs w:val="20"/>
          <w:lang w:val="en-GB"/>
        </w:rPr>
        <w:t xml:space="preserve">in </w:t>
      </w:r>
      <w:r w:rsidRPr="005A1143">
        <w:rPr>
          <w:rFonts w:ascii="Roobert" w:hAnsi="Roobert"/>
          <w:sz w:val="20"/>
          <w:szCs w:val="20"/>
          <w:lang w:val="en-GB"/>
        </w:rPr>
        <w:t>th</w:t>
      </w:r>
      <w:r w:rsidR="0094549A">
        <w:rPr>
          <w:rFonts w:ascii="Roobert" w:hAnsi="Roobert"/>
          <w:sz w:val="20"/>
          <w:szCs w:val="20"/>
          <w:lang w:val="en-GB"/>
        </w:rPr>
        <w:t>e</w:t>
      </w:r>
      <w:r w:rsidRPr="005A1143">
        <w:rPr>
          <w:rFonts w:ascii="Roobert" w:hAnsi="Roobert"/>
          <w:sz w:val="20"/>
          <w:szCs w:val="20"/>
          <w:lang w:val="en-GB"/>
        </w:rPr>
        <w:t xml:space="preserve"> autumn. In addition to </w:t>
      </w:r>
      <w:r w:rsidR="0094549A">
        <w:rPr>
          <w:rFonts w:ascii="Roobert" w:hAnsi="Roobert"/>
          <w:sz w:val="20"/>
          <w:szCs w:val="20"/>
          <w:lang w:val="en-GB"/>
        </w:rPr>
        <w:t xml:space="preserve">successful development of the </w:t>
      </w:r>
      <w:r w:rsidRPr="005A1143">
        <w:rPr>
          <w:rFonts w:ascii="Roobert" w:hAnsi="Roobert"/>
          <w:sz w:val="20"/>
          <w:szCs w:val="20"/>
          <w:lang w:val="en-GB"/>
        </w:rPr>
        <w:t xml:space="preserve">strategic projects, we have consistently worked on the reliability of electricity transmission </w:t>
      </w:r>
      <w:proofErr w:type="gramStart"/>
      <w:r w:rsidRPr="005A1143">
        <w:rPr>
          <w:rFonts w:ascii="Roobert" w:hAnsi="Roobert"/>
          <w:sz w:val="20"/>
          <w:szCs w:val="20"/>
          <w:lang w:val="en-GB"/>
        </w:rPr>
        <w:t>on a daily basis</w:t>
      </w:r>
      <w:proofErr w:type="gramEnd"/>
      <w:r w:rsidRPr="005A1143">
        <w:rPr>
          <w:rFonts w:ascii="Roobert" w:hAnsi="Roobert"/>
          <w:sz w:val="20"/>
          <w:szCs w:val="20"/>
          <w:lang w:val="en-GB"/>
        </w:rPr>
        <w:t>. The figures for the first half of the year allow us to meet the levels set by the National Regulator for this yea</w:t>
      </w:r>
      <w:r w:rsidR="0094549A">
        <w:rPr>
          <w:rFonts w:ascii="Roobert" w:hAnsi="Roobert"/>
          <w:sz w:val="20"/>
          <w:szCs w:val="20"/>
          <w:lang w:val="en-GB"/>
        </w:rPr>
        <w:t>r</w:t>
      </w:r>
      <w:r w:rsidRPr="005A1143">
        <w:rPr>
          <w:rFonts w:ascii="Roobert" w:hAnsi="Roobert"/>
          <w:sz w:val="20"/>
          <w:szCs w:val="20"/>
          <w:lang w:val="en-GB"/>
        </w:rPr>
        <w:t>. We continue to lay the foundations for the accelerated development of renewable generation - this year we have received huge interest from investors in wind and solar power plants, and we are aiming to enable the connection of as many renewable generators as possible over the coming years," says Rokas Masiulis, Litgrid CEO.</w:t>
      </w:r>
    </w:p>
    <w:p w14:paraId="59FB8833" w14:textId="77777777"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In response to Russia's aggression against Ukraine, the Baltic TSOs have reduced the capacity of their system interconnectors with Russia, thus limiting electricity imports from Russia to the Baltic countries. Since 22 May, no electricity has been imported from Russia to Lithuania.</w:t>
      </w:r>
    </w:p>
    <w:p w14:paraId="52598574" w14:textId="28659EAE"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Compared to the beginning of last year, the amount of electricity transmitted has decreased slightly: in the first half of 2022, the amount of electricity transmitted to meet the country's needs amounted to 5.306 TWh, a decrease of 1.5% compared to the same period in 2021, when the amount of electricity transmitted amounted to 5.385 TWh.</w:t>
      </w:r>
    </w:p>
    <w:p w14:paraId="797C48AC" w14:textId="487C70C8" w:rsidR="00793D8A" w:rsidRPr="00CB180F" w:rsidRDefault="00793D8A" w:rsidP="00793D8A">
      <w:pPr>
        <w:jc w:val="both"/>
        <w:rPr>
          <w:rFonts w:ascii="Roobert" w:hAnsi="Roobert"/>
          <w:b/>
          <w:bCs/>
          <w:sz w:val="20"/>
          <w:szCs w:val="20"/>
          <w:lang w:val="lt-LT"/>
        </w:rPr>
      </w:pPr>
      <w:r w:rsidRPr="005A1143">
        <w:rPr>
          <w:rFonts w:ascii="Roobert" w:hAnsi="Roobert"/>
          <w:b/>
          <w:bCs/>
          <w:sz w:val="20"/>
          <w:szCs w:val="20"/>
          <w:lang w:val="en-GB"/>
        </w:rPr>
        <w:t xml:space="preserve">Reliability </w:t>
      </w:r>
      <w:r w:rsidR="00985E91">
        <w:rPr>
          <w:rFonts w:ascii="Roobert" w:hAnsi="Roobert"/>
          <w:b/>
          <w:bCs/>
          <w:sz w:val="20"/>
          <w:szCs w:val="20"/>
        </w:rPr>
        <w:t xml:space="preserve">indicators AIT and ENS </w:t>
      </w:r>
    </w:p>
    <w:p w14:paraId="2FFCEEFD" w14:textId="6D0EEA4D"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 xml:space="preserve">In the first half of 2022, the AIT (Average Interruption Time) indicator was 0.28 minutes and the ENS (Energy Not Transmitted) indicator was 8.241 MWh. The National Energy Regulatory </w:t>
      </w:r>
      <w:r w:rsidR="00CB180F">
        <w:rPr>
          <w:rFonts w:ascii="Roobert" w:hAnsi="Roobert"/>
          <w:sz w:val="20"/>
          <w:szCs w:val="20"/>
          <w:lang w:val="en-GB"/>
        </w:rPr>
        <w:t xml:space="preserve">Council </w:t>
      </w:r>
      <w:r w:rsidRPr="005A1143">
        <w:rPr>
          <w:rFonts w:ascii="Roobert" w:hAnsi="Roobert"/>
          <w:sz w:val="20"/>
          <w:szCs w:val="20"/>
          <w:lang w:val="en-GB"/>
        </w:rPr>
        <w:t>has set the AIT for the whole year at 0.934 minutes and the ENS at 27.251 MWh.</w:t>
      </w:r>
    </w:p>
    <w:p w14:paraId="1569272B" w14:textId="77777777"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lastRenderedPageBreak/>
        <w:t>The overall availability of the interconnectors with Sweden (NordBalt) and Poland (LitPol Link) in the first half of the year was 100% and 96.7% respectively. The main impact on the unavailability of LitPol Link was due to the planned work on one of the main synchronisation projects with the continental European grids - the extension and adaptation of the link with Poland to synchronous operation.</w:t>
      </w:r>
    </w:p>
    <w:p w14:paraId="7E106C7E" w14:textId="77777777" w:rsidR="00793D8A" w:rsidRPr="005A1143" w:rsidRDefault="00793D8A" w:rsidP="00793D8A">
      <w:pPr>
        <w:jc w:val="both"/>
        <w:rPr>
          <w:rFonts w:ascii="Roobert" w:hAnsi="Roobert"/>
          <w:b/>
          <w:bCs/>
          <w:sz w:val="20"/>
          <w:szCs w:val="20"/>
          <w:lang w:val="en-GB"/>
        </w:rPr>
      </w:pPr>
      <w:r w:rsidRPr="005A1143">
        <w:rPr>
          <w:rFonts w:ascii="Roobert" w:hAnsi="Roobert"/>
          <w:b/>
          <w:bCs/>
          <w:sz w:val="20"/>
          <w:szCs w:val="20"/>
          <w:lang w:val="en-GB"/>
        </w:rPr>
        <w:t>Financial results</w:t>
      </w:r>
    </w:p>
    <w:p w14:paraId="571F0FBD" w14:textId="77777777"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In the first half of 2022, Litgrid's revenues amounted to EUR 145.2 million. It was 29.2% higher compared to the same period last year. Revenue from transmission and system services declined mainly due to lower prices set by the regulator, but the overall increase in revenue was driven by a 2.8-fold increase in imbalance and balancing electricity revenue due to higher electricity market prices.  The increase in revenues did not affect profitability, as these revenues cover the 2.9 times increase in imbalance and balancing electricity costs due to price increases.</w:t>
      </w:r>
    </w:p>
    <w:p w14:paraId="5DABAA23" w14:textId="77777777" w:rsidR="00793D8A" w:rsidRPr="005A1143" w:rsidRDefault="00793D8A" w:rsidP="00793D8A">
      <w:pPr>
        <w:jc w:val="both"/>
        <w:rPr>
          <w:rFonts w:ascii="Roobert" w:hAnsi="Roobert"/>
          <w:sz w:val="20"/>
          <w:szCs w:val="20"/>
          <w:lang w:val="en-GB"/>
        </w:rPr>
      </w:pPr>
      <w:r w:rsidRPr="005A1143">
        <w:rPr>
          <w:rFonts w:ascii="Roobert" w:hAnsi="Roobert"/>
          <w:sz w:val="20"/>
          <w:szCs w:val="20"/>
          <w:lang w:val="en-GB"/>
        </w:rPr>
        <w:t xml:space="preserve">The company's earnings before interest, taxes, </w:t>
      </w:r>
      <w:proofErr w:type="gramStart"/>
      <w:r w:rsidRPr="005A1143">
        <w:rPr>
          <w:rFonts w:ascii="Roobert" w:hAnsi="Roobert"/>
          <w:sz w:val="20"/>
          <w:szCs w:val="20"/>
          <w:lang w:val="en-GB"/>
        </w:rPr>
        <w:t>depreciation</w:t>
      </w:r>
      <w:proofErr w:type="gramEnd"/>
      <w:r w:rsidRPr="005A1143">
        <w:rPr>
          <w:rFonts w:ascii="Roobert" w:hAnsi="Roobert"/>
          <w:sz w:val="20"/>
          <w:szCs w:val="20"/>
          <w:lang w:val="en-GB"/>
        </w:rPr>
        <w:t xml:space="preserve"> and amortisation (EBITDA) for the first half of 2022 was EUR 0.1 million. This compares with an EBITDA of EUR 31.8 million for the first half of 2021. The net loss for the first half of 2022 was EUR 9.2 million (net profit for the first half of 2021 was EUR 17.4 million). The loss was mainly due to a 3-fold increase in the cost of compensating for technological losses in the transmission network to €34.7 million due to higher electricity prices.</w:t>
      </w:r>
    </w:p>
    <w:p w14:paraId="06D64482" w14:textId="4438AE6B" w:rsidR="00E06D75" w:rsidRPr="005A1143" w:rsidRDefault="00793D8A" w:rsidP="000D5F64">
      <w:pPr>
        <w:jc w:val="both"/>
        <w:rPr>
          <w:rFonts w:ascii="Roobert" w:hAnsi="Roobert"/>
          <w:sz w:val="20"/>
          <w:szCs w:val="20"/>
          <w:lang w:val="en-GB"/>
        </w:rPr>
      </w:pPr>
      <w:r w:rsidRPr="005A1143">
        <w:rPr>
          <w:rFonts w:ascii="Roobert" w:hAnsi="Roobert"/>
          <w:sz w:val="20"/>
          <w:szCs w:val="20"/>
          <w:lang w:val="en-GB"/>
        </w:rPr>
        <w:t>Litgrid investments for the first half of 2022 amounted to EUR 10.5 million, of which 46</w:t>
      </w:r>
      <w:r w:rsidRPr="005A1143">
        <w:rPr>
          <w:rFonts w:ascii="Roobert" w:hAnsi="Roobert"/>
          <w:sz w:val="20"/>
          <w:szCs w:val="20"/>
          <w:lang w:val="en-GB"/>
        </w:rPr>
        <w:t xml:space="preserve"> </w:t>
      </w:r>
      <w:r w:rsidRPr="005A1143">
        <w:rPr>
          <w:rFonts w:ascii="Roobert" w:hAnsi="Roobert"/>
          <w:sz w:val="20"/>
          <w:szCs w:val="20"/>
          <w:lang w:val="en-GB"/>
        </w:rPr>
        <w:t>% w</w:t>
      </w:r>
      <w:r w:rsidRPr="005A1143">
        <w:rPr>
          <w:rFonts w:ascii="Roobert" w:hAnsi="Roobert"/>
          <w:sz w:val="20"/>
          <w:szCs w:val="20"/>
          <w:lang w:val="en-GB"/>
        </w:rPr>
        <w:t>ere</w:t>
      </w:r>
      <w:r w:rsidRPr="005A1143">
        <w:rPr>
          <w:rFonts w:ascii="Roobert" w:hAnsi="Roobert"/>
          <w:sz w:val="20"/>
          <w:szCs w:val="20"/>
          <w:lang w:val="en-GB"/>
        </w:rPr>
        <w:t xml:space="preserve"> allocated to the implementation of strategic and nationally important electricity projects and 54</w:t>
      </w:r>
      <w:r w:rsidRPr="005A1143">
        <w:rPr>
          <w:rFonts w:ascii="Roobert" w:hAnsi="Roobert"/>
          <w:sz w:val="20"/>
          <w:szCs w:val="20"/>
          <w:lang w:val="en-GB"/>
        </w:rPr>
        <w:t xml:space="preserve"> </w:t>
      </w:r>
      <w:r w:rsidRPr="005A1143">
        <w:rPr>
          <w:rFonts w:ascii="Roobert" w:hAnsi="Roobert"/>
          <w:sz w:val="20"/>
          <w:szCs w:val="20"/>
          <w:lang w:val="en-GB"/>
        </w:rPr>
        <w:t>% to the reconstruction and development of the transmission network and operational support.</w:t>
      </w:r>
    </w:p>
    <w:p w14:paraId="173ECCC4" w14:textId="77777777" w:rsidR="001E702F" w:rsidRPr="005A1143" w:rsidRDefault="001E702F" w:rsidP="001E702F">
      <w:pPr>
        <w:spacing w:line="276" w:lineRule="auto"/>
        <w:jc w:val="both"/>
        <w:rPr>
          <w:rFonts w:ascii="Roobert" w:hAnsi="Roobert" w:cs="Arial"/>
          <w:b/>
          <w:bCs/>
          <w:sz w:val="20"/>
          <w:szCs w:val="20"/>
          <w:lang w:val="lt-LT"/>
        </w:rPr>
      </w:pPr>
      <w:proofErr w:type="spellStart"/>
      <w:r w:rsidRPr="005A1143">
        <w:rPr>
          <w:rFonts w:ascii="Roobert" w:hAnsi="Roobert" w:cs="Arial"/>
          <w:b/>
          <w:bCs/>
          <w:sz w:val="20"/>
          <w:szCs w:val="20"/>
          <w:lang w:val="lt-LT"/>
        </w:rPr>
        <w:t>About</w:t>
      </w:r>
      <w:proofErr w:type="spellEnd"/>
      <w:r w:rsidRPr="005A1143">
        <w:rPr>
          <w:rFonts w:ascii="Roobert" w:hAnsi="Roobert" w:cs="Arial"/>
          <w:b/>
          <w:bCs/>
          <w:sz w:val="20"/>
          <w:szCs w:val="20"/>
          <w:lang w:val="lt-LT"/>
        </w:rPr>
        <w:t xml:space="preserve"> Litgrid: </w:t>
      </w:r>
    </w:p>
    <w:p w14:paraId="5F423C17" w14:textId="529D6802" w:rsidR="001E702F" w:rsidRPr="005A1143" w:rsidRDefault="001E702F" w:rsidP="001E702F">
      <w:pPr>
        <w:tabs>
          <w:tab w:val="right" w:pos="9200"/>
        </w:tabs>
        <w:spacing w:line="276" w:lineRule="auto"/>
        <w:jc w:val="both"/>
        <w:rPr>
          <w:rFonts w:ascii="Roobert" w:hAnsi="Roobert" w:cs="Arial"/>
          <w:sz w:val="20"/>
          <w:szCs w:val="20"/>
        </w:rPr>
      </w:pPr>
      <w:r w:rsidRPr="005A1143">
        <w:rPr>
          <w:rFonts w:ascii="Roobert" w:hAnsi="Roobert" w:cs="Arial"/>
          <w:sz w:val="20"/>
          <w:szCs w:val="20"/>
        </w:rPr>
        <w:t xml:space="preserve"> Litgrid</w:t>
      </w:r>
      <w:r w:rsidR="005A1143">
        <w:rPr>
          <w:rFonts w:ascii="Roobert" w:hAnsi="Roobert" w:cs="Arial"/>
          <w:sz w:val="20"/>
          <w:szCs w:val="20"/>
        </w:rPr>
        <w:t xml:space="preserve"> AB</w:t>
      </w:r>
      <w:r w:rsidRPr="005A1143">
        <w:rPr>
          <w:rFonts w:ascii="Roobert" w:hAnsi="Roobert" w:cs="Arial"/>
          <w:sz w:val="20"/>
          <w:szCs w:val="20"/>
        </w:rPr>
        <w:t xml:space="preserve">, Lithuanian electricity transmission system operator, supports stable functioning of the country’s energy system, controls electricity flows and creates conditions to compete in the open electricity market. In Lithuania, the company owns more than 7 thousand km of overhead lines, over 200 transformer substations and 17 inter-system lines connecting to other countries, constantly maintaining them to ensure appropriate electricity transmission for all residents, institutions and other organisations in the country. </w:t>
      </w:r>
    </w:p>
    <w:p w14:paraId="0B0823BD" w14:textId="77777777" w:rsidR="001E702F" w:rsidRPr="005A1143" w:rsidRDefault="001E702F" w:rsidP="001E702F">
      <w:pPr>
        <w:tabs>
          <w:tab w:val="right" w:pos="9200"/>
        </w:tabs>
        <w:spacing w:line="276" w:lineRule="auto"/>
        <w:jc w:val="both"/>
        <w:rPr>
          <w:rFonts w:ascii="Roobert" w:hAnsi="Roobert" w:cs="Arial"/>
          <w:sz w:val="20"/>
          <w:szCs w:val="20"/>
        </w:rPr>
      </w:pPr>
      <w:r w:rsidRPr="005A1143">
        <w:rPr>
          <w:rFonts w:ascii="Roobert" w:hAnsi="Roobert" w:cs="Arial"/>
          <w:sz w:val="20"/>
          <w:szCs w:val="20"/>
        </w:rPr>
        <w:t>Since 22 December 2010, AB Litgrid has been listed in NASDAQ OMX Vilnius stock exchange secondary list. 97.5% of AB Litgrid is owned by UAB EPSO-G which is 100% owned by the Ministry of Energy of the Republic of Lithuania.</w:t>
      </w:r>
    </w:p>
    <w:p w14:paraId="60F6D590" w14:textId="16A73C42" w:rsidR="007A414F" w:rsidRPr="005A1143" w:rsidRDefault="007A414F" w:rsidP="000D5F64">
      <w:pPr>
        <w:tabs>
          <w:tab w:val="right" w:pos="9200"/>
        </w:tabs>
        <w:spacing w:line="276" w:lineRule="auto"/>
        <w:jc w:val="both"/>
        <w:rPr>
          <w:rFonts w:ascii="Roobert" w:hAnsi="Roobert" w:cs="Arial"/>
          <w:bCs/>
          <w:lang w:val="en-GB"/>
        </w:rPr>
      </w:pPr>
    </w:p>
    <w:sectPr w:rsidR="007A414F" w:rsidRPr="005A114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833B6" w14:textId="77777777" w:rsidR="0093585C" w:rsidRDefault="0093585C" w:rsidP="0071396B">
      <w:pPr>
        <w:spacing w:after="0" w:line="240" w:lineRule="auto"/>
      </w:pPr>
      <w:r>
        <w:separator/>
      </w:r>
    </w:p>
  </w:endnote>
  <w:endnote w:type="continuationSeparator" w:id="0">
    <w:p w14:paraId="14729FCA" w14:textId="77777777" w:rsidR="0093585C" w:rsidRDefault="0093585C"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obert">
    <w:panose1 w:val="00000000000000000000"/>
    <w:charset w:val="00"/>
    <w:family w:val="modern"/>
    <w:notTrueType/>
    <w:pitch w:val="variable"/>
    <w:sig w:usb0="A10000FF" w:usb1="0000607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59096" w14:textId="77777777" w:rsidR="0093585C" w:rsidRDefault="0093585C" w:rsidP="0071396B">
      <w:pPr>
        <w:spacing w:after="0" w:line="240" w:lineRule="auto"/>
      </w:pPr>
      <w:r>
        <w:separator/>
      </w:r>
    </w:p>
  </w:footnote>
  <w:footnote w:type="continuationSeparator" w:id="0">
    <w:p w14:paraId="7298B8F6" w14:textId="77777777" w:rsidR="0093585C" w:rsidRDefault="0093585C"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2DA55850" w:rsidR="00810E84" w:rsidRDefault="00810E84">
    <w:pPr>
      <w:pStyle w:val="Header"/>
    </w:pPr>
    <w:r>
      <w:rPr>
        <w:noProof/>
      </w:rPr>
      <w:drawing>
        <wp:inline distT="0" distB="0" distL="0" distR="0" wp14:anchorId="6A84D4CA" wp14:editId="3B39C4C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366221643">
    <w:abstractNumId w:val="7"/>
  </w:num>
  <w:num w:numId="2" w16cid:durableId="2048220136">
    <w:abstractNumId w:val="4"/>
  </w:num>
  <w:num w:numId="3" w16cid:durableId="878974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59294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98400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260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748001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84065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4145261">
    <w:abstractNumId w:val="5"/>
  </w:num>
  <w:num w:numId="10" w16cid:durableId="1221476353">
    <w:abstractNumId w:val="8"/>
  </w:num>
  <w:num w:numId="11" w16cid:durableId="238562335">
    <w:abstractNumId w:val="1"/>
  </w:num>
  <w:num w:numId="12" w16cid:durableId="1778285501">
    <w:abstractNumId w:val="13"/>
  </w:num>
  <w:num w:numId="13" w16cid:durableId="225067540">
    <w:abstractNumId w:val="15"/>
  </w:num>
  <w:num w:numId="14" w16cid:durableId="1153059388">
    <w:abstractNumId w:val="2"/>
  </w:num>
  <w:num w:numId="15" w16cid:durableId="1863475841">
    <w:abstractNumId w:val="11"/>
  </w:num>
  <w:num w:numId="16" w16cid:durableId="378630321">
    <w:abstractNumId w:val="6"/>
  </w:num>
  <w:num w:numId="17" w16cid:durableId="20581179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800AA"/>
    <w:rsid w:val="000805AD"/>
    <w:rsid w:val="00081EBE"/>
    <w:rsid w:val="00084037"/>
    <w:rsid w:val="000877BF"/>
    <w:rsid w:val="00090EEB"/>
    <w:rsid w:val="00093C56"/>
    <w:rsid w:val="00096396"/>
    <w:rsid w:val="000972E4"/>
    <w:rsid w:val="00097A10"/>
    <w:rsid w:val="000A115F"/>
    <w:rsid w:val="000A4083"/>
    <w:rsid w:val="000A4285"/>
    <w:rsid w:val="000B324A"/>
    <w:rsid w:val="000B4420"/>
    <w:rsid w:val="000B4EEC"/>
    <w:rsid w:val="000B6B9B"/>
    <w:rsid w:val="000B70FF"/>
    <w:rsid w:val="000B713C"/>
    <w:rsid w:val="000B7489"/>
    <w:rsid w:val="000C1946"/>
    <w:rsid w:val="000C2250"/>
    <w:rsid w:val="000C34D1"/>
    <w:rsid w:val="000C6A42"/>
    <w:rsid w:val="000D126B"/>
    <w:rsid w:val="000D2770"/>
    <w:rsid w:val="000D2D0B"/>
    <w:rsid w:val="000D2E29"/>
    <w:rsid w:val="000D5EC1"/>
    <w:rsid w:val="000D5F64"/>
    <w:rsid w:val="000E05FB"/>
    <w:rsid w:val="000E1BBE"/>
    <w:rsid w:val="000E5ACA"/>
    <w:rsid w:val="000E5BDA"/>
    <w:rsid w:val="000E7395"/>
    <w:rsid w:val="000F2506"/>
    <w:rsid w:val="000F28F5"/>
    <w:rsid w:val="000F353C"/>
    <w:rsid w:val="000F36A8"/>
    <w:rsid w:val="000F37AB"/>
    <w:rsid w:val="000F43B5"/>
    <w:rsid w:val="000F4C4B"/>
    <w:rsid w:val="000F6DD2"/>
    <w:rsid w:val="000F755C"/>
    <w:rsid w:val="00101044"/>
    <w:rsid w:val="001015F8"/>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A63"/>
    <w:rsid w:val="00172182"/>
    <w:rsid w:val="0017401B"/>
    <w:rsid w:val="00177989"/>
    <w:rsid w:val="001805CE"/>
    <w:rsid w:val="00181518"/>
    <w:rsid w:val="00181C11"/>
    <w:rsid w:val="00190573"/>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47A9"/>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E702F"/>
    <w:rsid w:val="001F07DA"/>
    <w:rsid w:val="001F3F0E"/>
    <w:rsid w:val="00202195"/>
    <w:rsid w:val="00202EC4"/>
    <w:rsid w:val="0020515D"/>
    <w:rsid w:val="00214885"/>
    <w:rsid w:val="00215DCB"/>
    <w:rsid w:val="002200ED"/>
    <w:rsid w:val="00222CD1"/>
    <w:rsid w:val="002238B9"/>
    <w:rsid w:val="00223F8D"/>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3E69"/>
    <w:rsid w:val="0027473A"/>
    <w:rsid w:val="002749CA"/>
    <w:rsid w:val="00274CED"/>
    <w:rsid w:val="002753FB"/>
    <w:rsid w:val="00283847"/>
    <w:rsid w:val="00284BEE"/>
    <w:rsid w:val="00284FFE"/>
    <w:rsid w:val="002858F7"/>
    <w:rsid w:val="0029251A"/>
    <w:rsid w:val="0029509A"/>
    <w:rsid w:val="0029654F"/>
    <w:rsid w:val="002B01ED"/>
    <w:rsid w:val="002B11EA"/>
    <w:rsid w:val="002B2546"/>
    <w:rsid w:val="002B4404"/>
    <w:rsid w:val="002B4584"/>
    <w:rsid w:val="002B471A"/>
    <w:rsid w:val="002B4B5F"/>
    <w:rsid w:val="002B59A7"/>
    <w:rsid w:val="002B6A32"/>
    <w:rsid w:val="002B6BF2"/>
    <w:rsid w:val="002C05C7"/>
    <w:rsid w:val="002C58A3"/>
    <w:rsid w:val="002C5B5A"/>
    <w:rsid w:val="002C5F93"/>
    <w:rsid w:val="002C6BF4"/>
    <w:rsid w:val="002C7638"/>
    <w:rsid w:val="002D0E48"/>
    <w:rsid w:val="002D3766"/>
    <w:rsid w:val="002D5ED1"/>
    <w:rsid w:val="002D63E4"/>
    <w:rsid w:val="002E091E"/>
    <w:rsid w:val="002E1752"/>
    <w:rsid w:val="002E75CE"/>
    <w:rsid w:val="002F0740"/>
    <w:rsid w:val="002F18A0"/>
    <w:rsid w:val="002F1A96"/>
    <w:rsid w:val="002F276A"/>
    <w:rsid w:val="002F331F"/>
    <w:rsid w:val="002F3658"/>
    <w:rsid w:val="002F4FC3"/>
    <w:rsid w:val="00300E19"/>
    <w:rsid w:val="0030151A"/>
    <w:rsid w:val="00305713"/>
    <w:rsid w:val="00305ADB"/>
    <w:rsid w:val="00306761"/>
    <w:rsid w:val="003073DD"/>
    <w:rsid w:val="003101E5"/>
    <w:rsid w:val="00310913"/>
    <w:rsid w:val="00311026"/>
    <w:rsid w:val="00311B67"/>
    <w:rsid w:val="00314A18"/>
    <w:rsid w:val="0032081E"/>
    <w:rsid w:val="00330808"/>
    <w:rsid w:val="0033093B"/>
    <w:rsid w:val="003315AC"/>
    <w:rsid w:val="00332A53"/>
    <w:rsid w:val="00332BB4"/>
    <w:rsid w:val="003334FD"/>
    <w:rsid w:val="00340418"/>
    <w:rsid w:val="00341973"/>
    <w:rsid w:val="00341D3C"/>
    <w:rsid w:val="00343E8B"/>
    <w:rsid w:val="0034486A"/>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513D"/>
    <w:rsid w:val="00385449"/>
    <w:rsid w:val="003854F8"/>
    <w:rsid w:val="00390C32"/>
    <w:rsid w:val="00392991"/>
    <w:rsid w:val="00392AC9"/>
    <w:rsid w:val="003937BC"/>
    <w:rsid w:val="00395AF2"/>
    <w:rsid w:val="00397AB2"/>
    <w:rsid w:val="003A38ED"/>
    <w:rsid w:val="003A7E76"/>
    <w:rsid w:val="003B1F16"/>
    <w:rsid w:val="003C0348"/>
    <w:rsid w:val="003C2C5D"/>
    <w:rsid w:val="003C656E"/>
    <w:rsid w:val="003C7EBE"/>
    <w:rsid w:val="003D0FDC"/>
    <w:rsid w:val="003D11D2"/>
    <w:rsid w:val="003D2D07"/>
    <w:rsid w:val="003D5109"/>
    <w:rsid w:val="003D5DD6"/>
    <w:rsid w:val="003D7B6C"/>
    <w:rsid w:val="003E27BC"/>
    <w:rsid w:val="003E3949"/>
    <w:rsid w:val="003E4C01"/>
    <w:rsid w:val="003E545F"/>
    <w:rsid w:val="003E58D4"/>
    <w:rsid w:val="003E5F2C"/>
    <w:rsid w:val="003E64D9"/>
    <w:rsid w:val="003E787E"/>
    <w:rsid w:val="003F21F3"/>
    <w:rsid w:val="003F2FD4"/>
    <w:rsid w:val="003F4040"/>
    <w:rsid w:val="003F4ADC"/>
    <w:rsid w:val="00402B0B"/>
    <w:rsid w:val="00402DBC"/>
    <w:rsid w:val="004035C1"/>
    <w:rsid w:val="00404F3A"/>
    <w:rsid w:val="0040501B"/>
    <w:rsid w:val="0040579D"/>
    <w:rsid w:val="00407500"/>
    <w:rsid w:val="00410C34"/>
    <w:rsid w:val="00410E6E"/>
    <w:rsid w:val="00413A31"/>
    <w:rsid w:val="00413FEB"/>
    <w:rsid w:val="00414DB3"/>
    <w:rsid w:val="00416CFB"/>
    <w:rsid w:val="004219FE"/>
    <w:rsid w:val="00421EE9"/>
    <w:rsid w:val="00422B97"/>
    <w:rsid w:val="00422FBB"/>
    <w:rsid w:val="00424CDF"/>
    <w:rsid w:val="00425D17"/>
    <w:rsid w:val="00426C6C"/>
    <w:rsid w:val="00427241"/>
    <w:rsid w:val="00430D8B"/>
    <w:rsid w:val="00431199"/>
    <w:rsid w:val="00431D44"/>
    <w:rsid w:val="00432DD7"/>
    <w:rsid w:val="00433072"/>
    <w:rsid w:val="00434C6E"/>
    <w:rsid w:val="00435D56"/>
    <w:rsid w:val="00435F70"/>
    <w:rsid w:val="00437644"/>
    <w:rsid w:val="004378F7"/>
    <w:rsid w:val="0044030D"/>
    <w:rsid w:val="00441BCC"/>
    <w:rsid w:val="004425D1"/>
    <w:rsid w:val="004440B2"/>
    <w:rsid w:val="004467E7"/>
    <w:rsid w:val="004519B6"/>
    <w:rsid w:val="00451F77"/>
    <w:rsid w:val="0045581B"/>
    <w:rsid w:val="00457749"/>
    <w:rsid w:val="004606AB"/>
    <w:rsid w:val="0046230C"/>
    <w:rsid w:val="0046239F"/>
    <w:rsid w:val="00462C23"/>
    <w:rsid w:val="00466C7A"/>
    <w:rsid w:val="00467B1D"/>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350"/>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22A0"/>
    <w:rsid w:val="004D4B1F"/>
    <w:rsid w:val="004D4BEA"/>
    <w:rsid w:val="004D4F33"/>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005"/>
    <w:rsid w:val="005147BE"/>
    <w:rsid w:val="005171C6"/>
    <w:rsid w:val="005175DB"/>
    <w:rsid w:val="00517A12"/>
    <w:rsid w:val="00520E7C"/>
    <w:rsid w:val="00520F14"/>
    <w:rsid w:val="0052142D"/>
    <w:rsid w:val="00523989"/>
    <w:rsid w:val="00524171"/>
    <w:rsid w:val="00524464"/>
    <w:rsid w:val="00525879"/>
    <w:rsid w:val="00527A66"/>
    <w:rsid w:val="0053011B"/>
    <w:rsid w:val="0053205B"/>
    <w:rsid w:val="00536DE0"/>
    <w:rsid w:val="00536EEB"/>
    <w:rsid w:val="00541737"/>
    <w:rsid w:val="0054188D"/>
    <w:rsid w:val="005425CC"/>
    <w:rsid w:val="005433AA"/>
    <w:rsid w:val="005549B9"/>
    <w:rsid w:val="00555CDD"/>
    <w:rsid w:val="0055612F"/>
    <w:rsid w:val="005601F0"/>
    <w:rsid w:val="00560933"/>
    <w:rsid w:val="0056468C"/>
    <w:rsid w:val="00570EF2"/>
    <w:rsid w:val="005716A2"/>
    <w:rsid w:val="00571A7F"/>
    <w:rsid w:val="0058150A"/>
    <w:rsid w:val="005816BD"/>
    <w:rsid w:val="00581F61"/>
    <w:rsid w:val="00582060"/>
    <w:rsid w:val="005858E3"/>
    <w:rsid w:val="005904AB"/>
    <w:rsid w:val="00594084"/>
    <w:rsid w:val="00594E39"/>
    <w:rsid w:val="00595AAD"/>
    <w:rsid w:val="005A1143"/>
    <w:rsid w:val="005A1833"/>
    <w:rsid w:val="005A317F"/>
    <w:rsid w:val="005A3A4E"/>
    <w:rsid w:val="005A6516"/>
    <w:rsid w:val="005A7164"/>
    <w:rsid w:val="005A7175"/>
    <w:rsid w:val="005B1662"/>
    <w:rsid w:val="005B1BAE"/>
    <w:rsid w:val="005B448F"/>
    <w:rsid w:val="005B4722"/>
    <w:rsid w:val="005B4F99"/>
    <w:rsid w:val="005B6E89"/>
    <w:rsid w:val="005B7633"/>
    <w:rsid w:val="005C0FA2"/>
    <w:rsid w:val="005C3E67"/>
    <w:rsid w:val="005C7C68"/>
    <w:rsid w:val="005D2CD2"/>
    <w:rsid w:val="005D3A3E"/>
    <w:rsid w:val="005D4AC9"/>
    <w:rsid w:val="005D5552"/>
    <w:rsid w:val="005D62E4"/>
    <w:rsid w:val="005D7014"/>
    <w:rsid w:val="005E2410"/>
    <w:rsid w:val="005E72B2"/>
    <w:rsid w:val="005F048C"/>
    <w:rsid w:val="005F08F5"/>
    <w:rsid w:val="005F325A"/>
    <w:rsid w:val="005F35EF"/>
    <w:rsid w:val="005F3C9F"/>
    <w:rsid w:val="006015FE"/>
    <w:rsid w:val="00603DD8"/>
    <w:rsid w:val="0060430A"/>
    <w:rsid w:val="00604543"/>
    <w:rsid w:val="006045BF"/>
    <w:rsid w:val="00607403"/>
    <w:rsid w:val="0061023D"/>
    <w:rsid w:val="00610CA0"/>
    <w:rsid w:val="00610EFC"/>
    <w:rsid w:val="00614F1B"/>
    <w:rsid w:val="0061603C"/>
    <w:rsid w:val="00616665"/>
    <w:rsid w:val="00620503"/>
    <w:rsid w:val="0062326C"/>
    <w:rsid w:val="006256AF"/>
    <w:rsid w:val="00625840"/>
    <w:rsid w:val="006264A3"/>
    <w:rsid w:val="006265D1"/>
    <w:rsid w:val="006332B1"/>
    <w:rsid w:val="00633A87"/>
    <w:rsid w:val="00636017"/>
    <w:rsid w:val="00637B22"/>
    <w:rsid w:val="0064036D"/>
    <w:rsid w:val="00645F93"/>
    <w:rsid w:val="00646D2B"/>
    <w:rsid w:val="00646ECE"/>
    <w:rsid w:val="00647615"/>
    <w:rsid w:val="00650490"/>
    <w:rsid w:val="0065162E"/>
    <w:rsid w:val="00651CD4"/>
    <w:rsid w:val="0065256F"/>
    <w:rsid w:val="00652A36"/>
    <w:rsid w:val="00652DE6"/>
    <w:rsid w:val="00653327"/>
    <w:rsid w:val="0065439D"/>
    <w:rsid w:val="006558D4"/>
    <w:rsid w:val="00655D3C"/>
    <w:rsid w:val="00656FF6"/>
    <w:rsid w:val="00657476"/>
    <w:rsid w:val="006659C7"/>
    <w:rsid w:val="00665CBE"/>
    <w:rsid w:val="00665D3B"/>
    <w:rsid w:val="00666865"/>
    <w:rsid w:val="006713C4"/>
    <w:rsid w:val="006764E7"/>
    <w:rsid w:val="00677602"/>
    <w:rsid w:val="0068694A"/>
    <w:rsid w:val="00686A80"/>
    <w:rsid w:val="0068723D"/>
    <w:rsid w:val="00687607"/>
    <w:rsid w:val="006939B2"/>
    <w:rsid w:val="006951D2"/>
    <w:rsid w:val="00697994"/>
    <w:rsid w:val="006A08AD"/>
    <w:rsid w:val="006A337B"/>
    <w:rsid w:val="006A4723"/>
    <w:rsid w:val="006A76AE"/>
    <w:rsid w:val="006A79F5"/>
    <w:rsid w:val="006B24B6"/>
    <w:rsid w:val="006B2926"/>
    <w:rsid w:val="006B41CB"/>
    <w:rsid w:val="006B5964"/>
    <w:rsid w:val="006C0EDA"/>
    <w:rsid w:val="006C159B"/>
    <w:rsid w:val="006C4E93"/>
    <w:rsid w:val="006C6046"/>
    <w:rsid w:val="006C6AAB"/>
    <w:rsid w:val="006D1D24"/>
    <w:rsid w:val="006D3321"/>
    <w:rsid w:val="006D7D8E"/>
    <w:rsid w:val="006E28F8"/>
    <w:rsid w:val="006E29A8"/>
    <w:rsid w:val="006E2E71"/>
    <w:rsid w:val="006E3BFB"/>
    <w:rsid w:val="006E5337"/>
    <w:rsid w:val="006F1C3F"/>
    <w:rsid w:val="006F3830"/>
    <w:rsid w:val="006F7C73"/>
    <w:rsid w:val="007023CF"/>
    <w:rsid w:val="00702F99"/>
    <w:rsid w:val="007036B9"/>
    <w:rsid w:val="0070688C"/>
    <w:rsid w:val="00706C26"/>
    <w:rsid w:val="0071396B"/>
    <w:rsid w:val="00720BFD"/>
    <w:rsid w:val="00721E25"/>
    <w:rsid w:val="00721F85"/>
    <w:rsid w:val="007233D0"/>
    <w:rsid w:val="00723ADA"/>
    <w:rsid w:val="00724644"/>
    <w:rsid w:val="00725AA6"/>
    <w:rsid w:val="00730BF0"/>
    <w:rsid w:val="007349B9"/>
    <w:rsid w:val="00735C52"/>
    <w:rsid w:val="00740E01"/>
    <w:rsid w:val="007424B2"/>
    <w:rsid w:val="00750535"/>
    <w:rsid w:val="00752CCE"/>
    <w:rsid w:val="00757781"/>
    <w:rsid w:val="00760849"/>
    <w:rsid w:val="007633D2"/>
    <w:rsid w:val="0076367D"/>
    <w:rsid w:val="0076553E"/>
    <w:rsid w:val="0076639B"/>
    <w:rsid w:val="00767CAA"/>
    <w:rsid w:val="00767FC3"/>
    <w:rsid w:val="007726E7"/>
    <w:rsid w:val="00775ADE"/>
    <w:rsid w:val="00782D8A"/>
    <w:rsid w:val="00785AD4"/>
    <w:rsid w:val="0078605A"/>
    <w:rsid w:val="00786B15"/>
    <w:rsid w:val="00787DAC"/>
    <w:rsid w:val="00790598"/>
    <w:rsid w:val="00793538"/>
    <w:rsid w:val="00793D8A"/>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32B9"/>
    <w:rsid w:val="007B7174"/>
    <w:rsid w:val="007C02BF"/>
    <w:rsid w:val="007C3DBA"/>
    <w:rsid w:val="007C5D5F"/>
    <w:rsid w:val="007C74DA"/>
    <w:rsid w:val="007D1611"/>
    <w:rsid w:val="007D247E"/>
    <w:rsid w:val="007D36C6"/>
    <w:rsid w:val="007D3E96"/>
    <w:rsid w:val="007D43D7"/>
    <w:rsid w:val="007D58E6"/>
    <w:rsid w:val="007D5A94"/>
    <w:rsid w:val="007D644B"/>
    <w:rsid w:val="007E0CF2"/>
    <w:rsid w:val="007E2C17"/>
    <w:rsid w:val="007E2FB8"/>
    <w:rsid w:val="007E4C8F"/>
    <w:rsid w:val="007E58F8"/>
    <w:rsid w:val="007F0B5A"/>
    <w:rsid w:val="007F218C"/>
    <w:rsid w:val="007F4E4F"/>
    <w:rsid w:val="007F57EB"/>
    <w:rsid w:val="007F71C6"/>
    <w:rsid w:val="00800FAA"/>
    <w:rsid w:val="008028F8"/>
    <w:rsid w:val="00805DF5"/>
    <w:rsid w:val="00810A38"/>
    <w:rsid w:val="00810E84"/>
    <w:rsid w:val="00811940"/>
    <w:rsid w:val="00812E5A"/>
    <w:rsid w:val="0081360E"/>
    <w:rsid w:val="00815C9D"/>
    <w:rsid w:val="0082051F"/>
    <w:rsid w:val="00824307"/>
    <w:rsid w:val="0082458B"/>
    <w:rsid w:val="00831889"/>
    <w:rsid w:val="00832A3E"/>
    <w:rsid w:val="0083372F"/>
    <w:rsid w:val="00834B3E"/>
    <w:rsid w:val="00835D4E"/>
    <w:rsid w:val="0083743A"/>
    <w:rsid w:val="008374A6"/>
    <w:rsid w:val="00837AEC"/>
    <w:rsid w:val="00837C8E"/>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0E7"/>
    <w:rsid w:val="0088772A"/>
    <w:rsid w:val="008916E3"/>
    <w:rsid w:val="00891A6F"/>
    <w:rsid w:val="00891A91"/>
    <w:rsid w:val="00893088"/>
    <w:rsid w:val="008930C9"/>
    <w:rsid w:val="00895C05"/>
    <w:rsid w:val="00896578"/>
    <w:rsid w:val="008A1FBE"/>
    <w:rsid w:val="008A4D67"/>
    <w:rsid w:val="008A4E45"/>
    <w:rsid w:val="008A53ED"/>
    <w:rsid w:val="008A7FE3"/>
    <w:rsid w:val="008B1D7A"/>
    <w:rsid w:val="008B273C"/>
    <w:rsid w:val="008B2853"/>
    <w:rsid w:val="008B4A8F"/>
    <w:rsid w:val="008B7313"/>
    <w:rsid w:val="008C1E25"/>
    <w:rsid w:val="008C5E34"/>
    <w:rsid w:val="008C7149"/>
    <w:rsid w:val="008C727F"/>
    <w:rsid w:val="008C75B8"/>
    <w:rsid w:val="008C7C27"/>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85C"/>
    <w:rsid w:val="00935B2E"/>
    <w:rsid w:val="00935F31"/>
    <w:rsid w:val="00936CA0"/>
    <w:rsid w:val="00944B50"/>
    <w:rsid w:val="0094549A"/>
    <w:rsid w:val="00947355"/>
    <w:rsid w:val="00947B25"/>
    <w:rsid w:val="00947FBD"/>
    <w:rsid w:val="0095097E"/>
    <w:rsid w:val="0095388E"/>
    <w:rsid w:val="009538F4"/>
    <w:rsid w:val="00954A8E"/>
    <w:rsid w:val="00954D41"/>
    <w:rsid w:val="00957FA6"/>
    <w:rsid w:val="009621A1"/>
    <w:rsid w:val="009657EB"/>
    <w:rsid w:val="009703CF"/>
    <w:rsid w:val="00973D24"/>
    <w:rsid w:val="00973F9D"/>
    <w:rsid w:val="009746F9"/>
    <w:rsid w:val="00974C5A"/>
    <w:rsid w:val="00977DE3"/>
    <w:rsid w:val="0098177B"/>
    <w:rsid w:val="00981995"/>
    <w:rsid w:val="00981A65"/>
    <w:rsid w:val="00984DF1"/>
    <w:rsid w:val="00985E91"/>
    <w:rsid w:val="00986135"/>
    <w:rsid w:val="00987A80"/>
    <w:rsid w:val="00991C62"/>
    <w:rsid w:val="00992477"/>
    <w:rsid w:val="00996C3C"/>
    <w:rsid w:val="009A057F"/>
    <w:rsid w:val="009A1143"/>
    <w:rsid w:val="009A4A66"/>
    <w:rsid w:val="009A56DE"/>
    <w:rsid w:val="009A7605"/>
    <w:rsid w:val="009B3907"/>
    <w:rsid w:val="009B391B"/>
    <w:rsid w:val="009C3DE7"/>
    <w:rsid w:val="009C3EAD"/>
    <w:rsid w:val="009C4FB9"/>
    <w:rsid w:val="009C627C"/>
    <w:rsid w:val="009C7773"/>
    <w:rsid w:val="009D0318"/>
    <w:rsid w:val="009D05DD"/>
    <w:rsid w:val="009D43A5"/>
    <w:rsid w:val="009D607A"/>
    <w:rsid w:val="009E4EDB"/>
    <w:rsid w:val="009E61A4"/>
    <w:rsid w:val="009E6B9F"/>
    <w:rsid w:val="009F06C5"/>
    <w:rsid w:val="009F17A6"/>
    <w:rsid w:val="009F19D2"/>
    <w:rsid w:val="009F2571"/>
    <w:rsid w:val="009F3D46"/>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A0D0A"/>
    <w:rsid w:val="00AA131A"/>
    <w:rsid w:val="00AA1520"/>
    <w:rsid w:val="00AA3EE8"/>
    <w:rsid w:val="00AA506D"/>
    <w:rsid w:val="00AA51A7"/>
    <w:rsid w:val="00AA61D4"/>
    <w:rsid w:val="00AA6AF3"/>
    <w:rsid w:val="00AB1512"/>
    <w:rsid w:val="00AB2208"/>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68D3"/>
    <w:rsid w:val="00B36EDE"/>
    <w:rsid w:val="00B37A10"/>
    <w:rsid w:val="00B407B5"/>
    <w:rsid w:val="00B40DE6"/>
    <w:rsid w:val="00B41708"/>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61A2"/>
    <w:rsid w:val="00BA6593"/>
    <w:rsid w:val="00BA65EF"/>
    <w:rsid w:val="00BA6A6B"/>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3F31"/>
    <w:rsid w:val="00BD75FA"/>
    <w:rsid w:val="00BE2B29"/>
    <w:rsid w:val="00BE3572"/>
    <w:rsid w:val="00BE47FF"/>
    <w:rsid w:val="00BE5C67"/>
    <w:rsid w:val="00BE7D6C"/>
    <w:rsid w:val="00BE7EC8"/>
    <w:rsid w:val="00BF1247"/>
    <w:rsid w:val="00BF1517"/>
    <w:rsid w:val="00BF4D59"/>
    <w:rsid w:val="00BF6419"/>
    <w:rsid w:val="00C1616B"/>
    <w:rsid w:val="00C204A5"/>
    <w:rsid w:val="00C21494"/>
    <w:rsid w:val="00C21A32"/>
    <w:rsid w:val="00C22176"/>
    <w:rsid w:val="00C24FBB"/>
    <w:rsid w:val="00C30892"/>
    <w:rsid w:val="00C35290"/>
    <w:rsid w:val="00C41DCE"/>
    <w:rsid w:val="00C43E95"/>
    <w:rsid w:val="00C441A8"/>
    <w:rsid w:val="00C4582E"/>
    <w:rsid w:val="00C464BC"/>
    <w:rsid w:val="00C51495"/>
    <w:rsid w:val="00C514F4"/>
    <w:rsid w:val="00C563F4"/>
    <w:rsid w:val="00C60382"/>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43E7"/>
    <w:rsid w:val="00C9443C"/>
    <w:rsid w:val="00C9617D"/>
    <w:rsid w:val="00CA0100"/>
    <w:rsid w:val="00CA0798"/>
    <w:rsid w:val="00CA0FB2"/>
    <w:rsid w:val="00CA166D"/>
    <w:rsid w:val="00CA1A2E"/>
    <w:rsid w:val="00CA323F"/>
    <w:rsid w:val="00CA70BF"/>
    <w:rsid w:val="00CA7F83"/>
    <w:rsid w:val="00CB180F"/>
    <w:rsid w:val="00CB2750"/>
    <w:rsid w:val="00CB2EEA"/>
    <w:rsid w:val="00CB4DBA"/>
    <w:rsid w:val="00CB697E"/>
    <w:rsid w:val="00CC031D"/>
    <w:rsid w:val="00CC1E9C"/>
    <w:rsid w:val="00CC3F8A"/>
    <w:rsid w:val="00CC5631"/>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528D"/>
    <w:rsid w:val="00D1618A"/>
    <w:rsid w:val="00D1621B"/>
    <w:rsid w:val="00D263B5"/>
    <w:rsid w:val="00D26884"/>
    <w:rsid w:val="00D26E3B"/>
    <w:rsid w:val="00D30E2C"/>
    <w:rsid w:val="00D31B2A"/>
    <w:rsid w:val="00D321B6"/>
    <w:rsid w:val="00D32477"/>
    <w:rsid w:val="00D32DCE"/>
    <w:rsid w:val="00D35CBB"/>
    <w:rsid w:val="00D35E62"/>
    <w:rsid w:val="00D42AE5"/>
    <w:rsid w:val="00D4368B"/>
    <w:rsid w:val="00D438F6"/>
    <w:rsid w:val="00D4441C"/>
    <w:rsid w:val="00D4489F"/>
    <w:rsid w:val="00D45025"/>
    <w:rsid w:val="00D54684"/>
    <w:rsid w:val="00D56A81"/>
    <w:rsid w:val="00D56B47"/>
    <w:rsid w:val="00D605D7"/>
    <w:rsid w:val="00D62A35"/>
    <w:rsid w:val="00D6321F"/>
    <w:rsid w:val="00D660A9"/>
    <w:rsid w:val="00D71126"/>
    <w:rsid w:val="00D82A2D"/>
    <w:rsid w:val="00D83D0A"/>
    <w:rsid w:val="00D83EE3"/>
    <w:rsid w:val="00D84EE1"/>
    <w:rsid w:val="00D85496"/>
    <w:rsid w:val="00D857AE"/>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2499"/>
    <w:rsid w:val="00DB2B5F"/>
    <w:rsid w:val="00DB4770"/>
    <w:rsid w:val="00DC1537"/>
    <w:rsid w:val="00DC3D1B"/>
    <w:rsid w:val="00DC68E8"/>
    <w:rsid w:val="00DD0585"/>
    <w:rsid w:val="00DD2EEB"/>
    <w:rsid w:val="00DD460F"/>
    <w:rsid w:val="00DD491E"/>
    <w:rsid w:val="00DD511E"/>
    <w:rsid w:val="00DD6593"/>
    <w:rsid w:val="00DD7C78"/>
    <w:rsid w:val="00DD7CFE"/>
    <w:rsid w:val="00DE06D5"/>
    <w:rsid w:val="00DE1D48"/>
    <w:rsid w:val="00DE20DE"/>
    <w:rsid w:val="00DE55D7"/>
    <w:rsid w:val="00DE67AF"/>
    <w:rsid w:val="00DF16FF"/>
    <w:rsid w:val="00DF1782"/>
    <w:rsid w:val="00DF4A98"/>
    <w:rsid w:val="00DF66E8"/>
    <w:rsid w:val="00DF70F1"/>
    <w:rsid w:val="00E000DA"/>
    <w:rsid w:val="00E00DED"/>
    <w:rsid w:val="00E03C9D"/>
    <w:rsid w:val="00E06D75"/>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3A04"/>
    <w:rsid w:val="00E44988"/>
    <w:rsid w:val="00E471EA"/>
    <w:rsid w:val="00E5226A"/>
    <w:rsid w:val="00E5238F"/>
    <w:rsid w:val="00E529D8"/>
    <w:rsid w:val="00E540E5"/>
    <w:rsid w:val="00E60FE1"/>
    <w:rsid w:val="00E62D01"/>
    <w:rsid w:val="00E63312"/>
    <w:rsid w:val="00E65EBE"/>
    <w:rsid w:val="00E6683D"/>
    <w:rsid w:val="00E732CB"/>
    <w:rsid w:val="00E76CE7"/>
    <w:rsid w:val="00E80325"/>
    <w:rsid w:val="00E81691"/>
    <w:rsid w:val="00E81972"/>
    <w:rsid w:val="00E81E6E"/>
    <w:rsid w:val="00E81E75"/>
    <w:rsid w:val="00E82AAE"/>
    <w:rsid w:val="00E85FC0"/>
    <w:rsid w:val="00E87C5F"/>
    <w:rsid w:val="00E90DB4"/>
    <w:rsid w:val="00E9370B"/>
    <w:rsid w:val="00E937F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7230"/>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4E9A"/>
    <w:rsid w:val="00F151C8"/>
    <w:rsid w:val="00F1521C"/>
    <w:rsid w:val="00F164D1"/>
    <w:rsid w:val="00F21B14"/>
    <w:rsid w:val="00F229DB"/>
    <w:rsid w:val="00F243C2"/>
    <w:rsid w:val="00F27211"/>
    <w:rsid w:val="00F276B1"/>
    <w:rsid w:val="00F30731"/>
    <w:rsid w:val="00F30D10"/>
    <w:rsid w:val="00F352AC"/>
    <w:rsid w:val="00F37594"/>
    <w:rsid w:val="00F37FF6"/>
    <w:rsid w:val="00F402D8"/>
    <w:rsid w:val="00F4218F"/>
    <w:rsid w:val="00F431F9"/>
    <w:rsid w:val="00F46106"/>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71C3"/>
    <w:rsid w:val="00F8237E"/>
    <w:rsid w:val="00F824BF"/>
    <w:rsid w:val="00F82D91"/>
    <w:rsid w:val="00F82ECC"/>
    <w:rsid w:val="00F83FD5"/>
    <w:rsid w:val="00F84199"/>
    <w:rsid w:val="00F84D17"/>
    <w:rsid w:val="00F87ACF"/>
    <w:rsid w:val="00F907A3"/>
    <w:rsid w:val="00F90F29"/>
    <w:rsid w:val="00F9119E"/>
    <w:rsid w:val="00F9137A"/>
    <w:rsid w:val="00F93FE7"/>
    <w:rsid w:val="00FA182B"/>
    <w:rsid w:val="00FA1FA4"/>
    <w:rsid w:val="00FA4726"/>
    <w:rsid w:val="00FB23D4"/>
    <w:rsid w:val="00FB3922"/>
    <w:rsid w:val="00FC0628"/>
    <w:rsid w:val="00FC3688"/>
    <w:rsid w:val="00FC4904"/>
    <w:rsid w:val="00FC5A06"/>
    <w:rsid w:val="00FD1497"/>
    <w:rsid w:val="00FD1B37"/>
    <w:rsid w:val="00FD47A7"/>
    <w:rsid w:val="00FD4B6F"/>
    <w:rsid w:val="00FD53AA"/>
    <w:rsid w:val="00FD6007"/>
    <w:rsid w:val="00FD661A"/>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3.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5EF0A6-4F50-4353-982C-6EF6B55FB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dc:description/>
  <cp:lastModifiedBy>Jurga Eivaitė</cp:lastModifiedBy>
  <cp:revision>4</cp:revision>
  <dcterms:created xsi:type="dcterms:W3CDTF">2022-08-04T07:32:00Z</dcterms:created>
  <dcterms:modified xsi:type="dcterms:W3CDTF">2022-08-0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